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atrina Corv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atri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orv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15 Elmore Street, Park Ridge, IL, USA Park Ridge, IL, USA 6006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atrinacorvo@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383335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nthon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24/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ol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4/2022</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